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="-365" w:tblpY="676"/>
        <w:tblW w:w="10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2"/>
        <w:gridCol w:w="567"/>
        <w:gridCol w:w="2992"/>
        <w:gridCol w:w="3118"/>
        <w:gridCol w:w="269"/>
        <w:gridCol w:w="1134"/>
        <w:gridCol w:w="992"/>
        <w:gridCol w:w="724"/>
      </w:tblGrid>
      <w:tr w:rsidR="00E61816" w:rsidRPr="00E61816" w14:paraId="064B5B4A" w14:textId="77777777" w:rsidTr="00BC40E6">
        <w:trPr>
          <w:trHeight w:val="840"/>
        </w:trPr>
        <w:tc>
          <w:tcPr>
            <w:tcW w:w="10478" w:type="dxa"/>
            <w:gridSpan w:val="8"/>
            <w:tcMar>
              <w:top w:w="29" w:type="dxa"/>
              <w:left w:w="115" w:type="dxa"/>
              <w:right w:w="115" w:type="dxa"/>
            </w:tcMar>
          </w:tcPr>
          <w:tbl>
            <w:tblPr>
              <w:tblStyle w:val="TableGrid"/>
              <w:tblW w:w="0" w:type="auto"/>
              <w:jc w:val="right"/>
              <w:tblBorders>
                <w:top w:val="single" w:sz="12" w:space="0" w:color="000000" w:themeColor="text1"/>
                <w:left w:val="single" w:sz="12" w:space="0" w:color="000000" w:themeColor="text1"/>
                <w:bottom w:val="single" w:sz="12" w:space="0" w:color="000000" w:themeColor="text1"/>
                <w:right w:val="single" w:sz="12" w:space="0" w:color="000000" w:themeColor="text1"/>
                <w:insideH w:val="single" w:sz="12" w:space="0" w:color="000000" w:themeColor="text1"/>
                <w:insideV w:val="single" w:sz="12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0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</w:tblGrid>
            <w:tr w:rsidR="00E61816" w:rsidRPr="00E61816" w14:paraId="031ABB70" w14:textId="77777777" w:rsidTr="00BC40E6">
              <w:trPr>
                <w:trHeight w:val="340"/>
                <w:jc w:val="right"/>
              </w:trPr>
              <w:tc>
                <w:tcPr>
                  <w:tcW w:w="810" w:type="dxa"/>
                  <w:vAlign w:val="center"/>
                </w:tcPr>
                <w:p w14:paraId="0A3B74F2" w14:textId="77777777" w:rsidR="00507131" w:rsidRPr="00E61816" w:rsidRDefault="00A83DBB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E61816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8"/>
                      <w:szCs w:val="28"/>
                    </w:rPr>
                    <w:t>PRN</w:t>
                  </w:r>
                </w:p>
              </w:tc>
              <w:tc>
                <w:tcPr>
                  <w:tcW w:w="432" w:type="dxa"/>
                  <w:vAlign w:val="center"/>
                </w:tcPr>
                <w:p w14:paraId="26022C2D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3C658008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1CED89E7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5FD011F9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4C4E59FE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74DF4B9F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</w:tcPr>
                <w:p w14:paraId="3565179C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02479777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0F8A50E7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484E68E4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</w:tbl>
          <w:p w14:paraId="33956B8A" w14:textId="77777777" w:rsidR="002564DA" w:rsidRPr="00E61816" w:rsidRDefault="002564DA" w:rsidP="0094615E">
            <w:pPr>
              <w:jc w:val="right"/>
              <w:rPr>
                <w:rFonts w:ascii="Arial Narrow" w:hAnsi="Arial Narrow" w:cs="Utsaah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61816" w:rsidRPr="00E61816" w14:paraId="1B9B8646" w14:textId="77777777" w:rsidTr="00BC40E6">
        <w:trPr>
          <w:trHeight w:val="501"/>
        </w:trPr>
        <w:tc>
          <w:tcPr>
            <w:tcW w:w="10478" w:type="dxa"/>
            <w:gridSpan w:val="8"/>
            <w:vAlign w:val="center"/>
          </w:tcPr>
          <w:p w14:paraId="13F9DB4F" w14:textId="77777777" w:rsidR="00FD3E8F" w:rsidRPr="00E61816" w:rsidRDefault="00FD3E8F" w:rsidP="00D64BA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noProof/>
                <w:color w:val="000000" w:themeColor="text1"/>
                <w:sz w:val="28"/>
                <w:szCs w:val="28"/>
              </w:rPr>
              <w:drawing>
                <wp:anchor distT="0" distB="0" distL="114300" distR="114300" simplePos="0" relativeHeight="251658240" behindDoc="1" locked="0" layoutInCell="1" allowOverlap="1" wp14:anchorId="01945739" wp14:editId="32E2E38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638175" cy="533400"/>
                  <wp:effectExtent l="0" t="0" r="9525" b="0"/>
                  <wp:wrapNone/>
                  <wp:docPr id="21" name="Picture 21" descr="sitcoe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tcoe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533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harad Institute of Technology College of Engineering</w:t>
            </w:r>
          </w:p>
          <w:p w14:paraId="735F2CBA" w14:textId="31C64136" w:rsidR="00FD3E8F" w:rsidRPr="00E61816" w:rsidRDefault="00BC40E6" w:rsidP="00D64BA5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        </w:t>
            </w:r>
            <w:r w:rsidR="00FD3E8F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Approved by AICTE, New Delhi, Recogniz</w:t>
            </w:r>
            <w:r w:rsidR="00255A43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ed by Government of Maharashtra, </w:t>
            </w:r>
            <w:r w:rsidR="008207D9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affiliated to DBATU, </w:t>
            </w:r>
            <w:proofErr w:type="spellStart"/>
            <w:r w:rsidR="008207D9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Lonere</w:t>
            </w:r>
            <w:proofErr w:type="spellEnd"/>
            <w:r w:rsidR="008207D9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.</w:t>
            </w:r>
          </w:p>
          <w:p w14:paraId="2543E344" w14:textId="77777777" w:rsidR="0074173A" w:rsidRPr="00E61816" w:rsidRDefault="0074173A" w:rsidP="00D64BA5">
            <w:pPr>
              <w:jc w:val="center"/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</w:rPr>
            </w:pPr>
            <w:proofErr w:type="spellStart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Yadrav</w:t>
            </w:r>
            <w:proofErr w:type="spellEnd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Ichalkar</w:t>
            </w:r>
            <w:r w:rsidR="00255A43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a</w:t>
            </w:r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nji</w:t>
            </w:r>
            <w:proofErr w:type="spellEnd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)-416 121 </w:t>
            </w:r>
            <w:proofErr w:type="spellStart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Dist</w:t>
            </w:r>
            <w:proofErr w:type="spellEnd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: Kolhapur</w:t>
            </w:r>
          </w:p>
          <w:p w14:paraId="38727FBF" w14:textId="77777777" w:rsidR="00FD3E8F" w:rsidRPr="00E61816" w:rsidRDefault="00000000" w:rsidP="008207D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color w:val="000000" w:themeColor="text1"/>
                <w:sz w:val="28"/>
                <w:szCs w:val="28"/>
              </w:rPr>
              <w:pict w14:anchorId="453F5FE6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2050" type="#_x0000_t32" style="position:absolute;left:0;text-align:left;margin-left:-4.15pt;margin-top:21.5pt;width:524.55pt;height:0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" adj="-1655,-1,-1655"/>
              </w:pict>
            </w:r>
            <w:r w:rsidR="0074173A"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An Autonomous Institute</w:t>
            </w:r>
          </w:p>
        </w:tc>
      </w:tr>
      <w:tr w:rsidR="00E61816" w:rsidRPr="00E61816" w14:paraId="27BACD53" w14:textId="77777777" w:rsidTr="00BC40E6">
        <w:trPr>
          <w:trHeight w:val="265"/>
        </w:trPr>
        <w:tc>
          <w:tcPr>
            <w:tcW w:w="10478" w:type="dxa"/>
            <w:gridSpan w:val="8"/>
            <w:vAlign w:val="center"/>
          </w:tcPr>
          <w:p w14:paraId="387AF4A3" w14:textId="09A0C8D3" w:rsidR="00067735" w:rsidRPr="00E61816" w:rsidRDefault="00067735" w:rsidP="0006773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Winter/Summer Semester Examination Year</w:t>
            </w:r>
          </w:p>
          <w:p w14:paraId="6007D672" w14:textId="77777777" w:rsidR="00067735" w:rsidRPr="00E61816" w:rsidRDefault="00067735" w:rsidP="0006773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____________Year B. </w:t>
            </w:r>
            <w:proofErr w:type="gramStart"/>
            <w:r w:rsidRPr="00E6181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ech.(</w:t>
            </w:r>
            <w:proofErr w:type="gramEnd"/>
            <w:r w:rsidRPr="00E6181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echatronics Engineering) (Semester – III)</w:t>
            </w:r>
          </w:p>
        </w:tc>
      </w:tr>
      <w:tr w:rsidR="00E61816" w:rsidRPr="00E61816" w14:paraId="3F879B1D" w14:textId="77777777" w:rsidTr="00BC40E6">
        <w:trPr>
          <w:trHeight w:val="446"/>
        </w:trPr>
        <w:tc>
          <w:tcPr>
            <w:tcW w:w="10478" w:type="dxa"/>
            <w:gridSpan w:val="8"/>
            <w:vAlign w:val="center"/>
          </w:tcPr>
          <w:p w14:paraId="4463B0EF" w14:textId="7F111DD2" w:rsidR="00067735" w:rsidRPr="00E61816" w:rsidRDefault="00067735" w:rsidP="0006773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ENGINEERING PHYSICS [C</w:t>
            </w:r>
            <w:r w:rsidR="00A3054C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E</w:t>
            </w:r>
            <w:r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303]</w:t>
            </w:r>
          </w:p>
        </w:tc>
      </w:tr>
      <w:tr w:rsidR="00E61816" w:rsidRPr="00E61816" w14:paraId="4F4905B3" w14:textId="77777777" w:rsidTr="00BC40E6">
        <w:trPr>
          <w:trHeight w:val="367"/>
        </w:trPr>
        <w:tc>
          <w:tcPr>
            <w:tcW w:w="4241" w:type="dxa"/>
            <w:gridSpan w:val="3"/>
            <w:vAlign w:val="center"/>
          </w:tcPr>
          <w:p w14:paraId="50567CA7" w14:textId="1DC07B47" w:rsidR="00067735" w:rsidRPr="00E61816" w:rsidRDefault="00B96E51" w:rsidP="00067735">
            <w:pPr>
              <w:spacing w:line="276" w:lineRule="auto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Day and Date: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 xml:space="preserve"> Tuesday,03/01/2023</w:t>
            </w:r>
          </w:p>
        </w:tc>
        <w:tc>
          <w:tcPr>
            <w:tcW w:w="3118" w:type="dxa"/>
            <w:vAlign w:val="center"/>
          </w:tcPr>
          <w:p w14:paraId="20F8F9B2" w14:textId="77777777" w:rsidR="00067735" w:rsidRPr="00E61816" w:rsidRDefault="00B96E51" w:rsidP="00996F43">
            <w:pPr>
              <w:spacing w:line="276" w:lineRule="auto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Duration: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 xml:space="preserve"> 1</w:t>
            </w:r>
            <w:r w:rsidR="00F60D92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.5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 xml:space="preserve"> Hr</w:t>
            </w:r>
            <w:r w:rsidR="00F60D92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s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3119" w:type="dxa"/>
            <w:gridSpan w:val="4"/>
            <w:vAlign w:val="center"/>
          </w:tcPr>
          <w:p w14:paraId="0A8FF224" w14:textId="77777777" w:rsidR="00067735" w:rsidRPr="00E61816" w:rsidRDefault="00B96E51" w:rsidP="00067735">
            <w:pPr>
              <w:spacing w:line="276" w:lineRule="auto"/>
              <w:jc w:val="right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Total Marks: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 xml:space="preserve"> 25</w:t>
            </w:r>
          </w:p>
        </w:tc>
      </w:tr>
      <w:tr w:rsidR="00E61816" w:rsidRPr="00E61816" w14:paraId="384993D3" w14:textId="77777777" w:rsidTr="00BC40E6">
        <w:trPr>
          <w:trHeight w:val="1423"/>
        </w:trPr>
        <w:tc>
          <w:tcPr>
            <w:tcW w:w="10478" w:type="dxa"/>
            <w:gridSpan w:val="8"/>
            <w:vAlign w:val="center"/>
          </w:tcPr>
          <w:p w14:paraId="3F6C8DD4" w14:textId="5B51662A" w:rsidR="00067735" w:rsidRPr="00E61816" w:rsidRDefault="00067735" w:rsidP="002F7DF7">
            <w:p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Instructions:</w:t>
            </w:r>
          </w:p>
          <w:p w14:paraId="4289C3C6" w14:textId="77777777" w:rsidR="00067735" w:rsidRPr="00E61816" w:rsidRDefault="00067735" w:rsidP="002F7DF7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All questions are compulsory.</w:t>
            </w:r>
          </w:p>
          <w:p w14:paraId="3A2860E4" w14:textId="77777777" w:rsidR="00067735" w:rsidRPr="00E61816" w:rsidRDefault="00067735" w:rsidP="002F7DF7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Make suitable assumptions wherever necessary, and mention them clearly in the answer book.</w:t>
            </w:r>
          </w:p>
          <w:p w14:paraId="0D1E948A" w14:textId="6045524A" w:rsidR="00067735" w:rsidRPr="00294DA2" w:rsidRDefault="00067735" w:rsidP="002F7DF7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 xml:space="preserve">Figures to the </w:t>
            </w:r>
            <w:proofErr w:type="spellStart"/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rightindicate</w:t>
            </w:r>
            <w:proofErr w:type="spellEnd"/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 xml:space="preserve"> full marks and Course Outcome [CO] and Bloom’s </w:t>
            </w:r>
            <w:r w:rsidRPr="00E61816">
              <w:rPr>
                <w:rFonts w:ascii="Times New Roman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Cognitive Level</w:t>
            </w: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 xml:space="preserve"> (CL)</w:t>
            </w:r>
            <w:r w:rsidR="00294DA2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294DA2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(L1-Remembering, L2- Understanding, L3 – Applying, L4 – Analyzing, L5 – Evaluating, L6 - Creating)</w:t>
            </w:r>
          </w:p>
          <w:p w14:paraId="69352E99" w14:textId="784505F7" w:rsidR="00067735" w:rsidRPr="00E61816" w:rsidRDefault="00000000" w:rsidP="002F7DF7">
            <w:pPr>
              <w:ind w:left="450"/>
              <w:jc w:val="both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Theme="minorHAnsi" w:hAnsi="Times New Roman" w:cs="Times New Roman"/>
                <w:b/>
                <w:i/>
                <w:iCs/>
                <w:noProof/>
                <w:color w:val="000000" w:themeColor="text1"/>
                <w:sz w:val="24"/>
                <w:szCs w:val="24"/>
              </w:rPr>
              <w:pict w14:anchorId="453F5FE6">
                <v:shape id="_x0000_s2053" type="#_x0000_t32" style="position:absolute;left:0;text-align:left;margin-left:-3.65pt;margin-top:5.75pt;width:524.05pt;height:0;z-index:2516746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" adj="-1678,-1,-1678"/>
              </w:pict>
            </w:r>
          </w:p>
        </w:tc>
      </w:tr>
      <w:tr w:rsidR="00E61816" w:rsidRPr="00E61816" w14:paraId="5B4075F9" w14:textId="77777777" w:rsidTr="00BC40E6">
        <w:trPr>
          <w:trHeight w:val="432"/>
        </w:trPr>
        <w:tc>
          <w:tcPr>
            <w:tcW w:w="682" w:type="dxa"/>
            <w:vAlign w:val="center"/>
          </w:tcPr>
          <w:p w14:paraId="79B8E33C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6946" w:type="dxa"/>
            <w:gridSpan w:val="4"/>
            <w:vAlign w:val="center"/>
          </w:tcPr>
          <w:p w14:paraId="44F26FFB" w14:textId="77777777" w:rsidR="00067735" w:rsidRPr="00E61816" w:rsidRDefault="00067735" w:rsidP="00067735">
            <w:pPr>
              <w:jc w:val="both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23BEBB57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992" w:type="dxa"/>
            <w:vAlign w:val="center"/>
          </w:tcPr>
          <w:p w14:paraId="6725B333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CO</w:t>
            </w:r>
          </w:p>
        </w:tc>
        <w:tc>
          <w:tcPr>
            <w:tcW w:w="724" w:type="dxa"/>
            <w:vAlign w:val="center"/>
          </w:tcPr>
          <w:p w14:paraId="2C588704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CL</w:t>
            </w:r>
          </w:p>
        </w:tc>
      </w:tr>
      <w:tr w:rsidR="00E61816" w:rsidRPr="00E61816" w14:paraId="6CFA6650" w14:textId="77777777" w:rsidTr="00BC40E6">
        <w:trPr>
          <w:trHeight w:val="288"/>
        </w:trPr>
        <w:tc>
          <w:tcPr>
            <w:tcW w:w="682" w:type="dxa"/>
          </w:tcPr>
          <w:p w14:paraId="52FAC346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Q.1</w:t>
            </w:r>
          </w:p>
        </w:tc>
        <w:tc>
          <w:tcPr>
            <w:tcW w:w="6946" w:type="dxa"/>
            <w:gridSpan w:val="4"/>
          </w:tcPr>
          <w:p w14:paraId="79222AE5" w14:textId="152CB6F2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Attempt </w:t>
            </w:r>
            <w:r w:rsidR="00294DA2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the</w:t>
            </w: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 following Questions</w:t>
            </w:r>
          </w:p>
        </w:tc>
        <w:tc>
          <w:tcPr>
            <w:tcW w:w="1134" w:type="dxa"/>
          </w:tcPr>
          <w:p w14:paraId="2ED4848F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29EE350C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3275D1B2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E61816" w:rsidRPr="00E61816" w14:paraId="73A61955" w14:textId="77777777" w:rsidTr="00BC40E6">
        <w:trPr>
          <w:trHeight w:val="288"/>
        </w:trPr>
        <w:tc>
          <w:tcPr>
            <w:tcW w:w="682" w:type="dxa"/>
          </w:tcPr>
          <w:p w14:paraId="5D34044C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2F95AD8E" w14:textId="77777777" w:rsidR="00067735" w:rsidRPr="00E06694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1C2FE12D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3DE44D9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3104404E" w14:textId="0FE0211C" w:rsidR="00067735" w:rsidRPr="00E61816" w:rsidRDefault="00A3054C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CE303_1</w:t>
            </w:r>
          </w:p>
        </w:tc>
        <w:tc>
          <w:tcPr>
            <w:tcW w:w="724" w:type="dxa"/>
          </w:tcPr>
          <w:p w14:paraId="0B23B366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L1</w:t>
            </w:r>
          </w:p>
        </w:tc>
      </w:tr>
      <w:tr w:rsidR="00E61816" w:rsidRPr="00E61816" w14:paraId="38DD4318" w14:textId="77777777" w:rsidTr="00BC40E6">
        <w:trPr>
          <w:trHeight w:val="288"/>
        </w:trPr>
        <w:tc>
          <w:tcPr>
            <w:tcW w:w="682" w:type="dxa"/>
          </w:tcPr>
          <w:p w14:paraId="4626C472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584B18E9" w14:textId="77777777" w:rsidR="00067735" w:rsidRPr="00E06694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54079822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426422FF" w14:textId="77777777" w:rsidR="00067735" w:rsidRPr="00E61816" w:rsidRDefault="00067735" w:rsidP="00067735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9F77E4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7EC724D7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E61816" w:rsidRPr="00E61816" w14:paraId="0C9BC6D9" w14:textId="77777777" w:rsidTr="00BC40E6">
        <w:trPr>
          <w:trHeight w:val="288"/>
        </w:trPr>
        <w:tc>
          <w:tcPr>
            <w:tcW w:w="682" w:type="dxa"/>
          </w:tcPr>
          <w:p w14:paraId="1B63B448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5B07E959" w14:textId="1D69ABCC" w:rsidR="00067735" w:rsidRPr="00E06694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598FE834" w14:textId="1389AB75" w:rsidR="00067735" w:rsidRPr="00294DA2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294DA2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OR</w:t>
            </w:r>
          </w:p>
        </w:tc>
        <w:tc>
          <w:tcPr>
            <w:tcW w:w="1134" w:type="dxa"/>
          </w:tcPr>
          <w:p w14:paraId="00CBE9D0" w14:textId="77777777" w:rsidR="00067735" w:rsidRPr="00E61816" w:rsidRDefault="00067735" w:rsidP="00067735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29D578A7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7D8258F6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7FBA8517" w14:textId="77777777" w:rsidTr="00BC40E6">
        <w:trPr>
          <w:trHeight w:val="288"/>
        </w:trPr>
        <w:tc>
          <w:tcPr>
            <w:tcW w:w="682" w:type="dxa"/>
          </w:tcPr>
          <w:p w14:paraId="4F283D3C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55C20ECC" w14:textId="55A169B9" w:rsidR="00294DA2" w:rsidRPr="00E06694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3"/>
          </w:tcPr>
          <w:p w14:paraId="10BE8673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8389130" w14:textId="77777777" w:rsidR="00294DA2" w:rsidRPr="00E61816" w:rsidRDefault="00294DA2" w:rsidP="00294DA2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26CD1C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4497699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6F21A12A" w14:textId="77777777" w:rsidTr="00BC40E6">
        <w:trPr>
          <w:trHeight w:val="190"/>
        </w:trPr>
        <w:tc>
          <w:tcPr>
            <w:tcW w:w="682" w:type="dxa"/>
          </w:tcPr>
          <w:p w14:paraId="3190CF3F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6946" w:type="dxa"/>
            <w:gridSpan w:val="4"/>
          </w:tcPr>
          <w:p w14:paraId="1B6B8286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67B11F8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3A6D0EEA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04E20D37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0C2C135B" w14:textId="77777777" w:rsidTr="00BC40E6">
        <w:trPr>
          <w:trHeight w:val="288"/>
        </w:trPr>
        <w:tc>
          <w:tcPr>
            <w:tcW w:w="682" w:type="dxa"/>
          </w:tcPr>
          <w:p w14:paraId="7830AC3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Q.2</w:t>
            </w:r>
          </w:p>
        </w:tc>
        <w:tc>
          <w:tcPr>
            <w:tcW w:w="6946" w:type="dxa"/>
            <w:gridSpan w:val="4"/>
          </w:tcPr>
          <w:p w14:paraId="7E4B7971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Attempt ANY TWO from following Questions</w:t>
            </w:r>
          </w:p>
        </w:tc>
        <w:tc>
          <w:tcPr>
            <w:tcW w:w="1134" w:type="dxa"/>
          </w:tcPr>
          <w:p w14:paraId="307EDE8F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992" w:type="dxa"/>
          </w:tcPr>
          <w:p w14:paraId="0E2CED31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6C94311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2CA2BCA9" w14:textId="77777777" w:rsidTr="00BC40E6">
        <w:trPr>
          <w:trHeight w:val="288"/>
        </w:trPr>
        <w:tc>
          <w:tcPr>
            <w:tcW w:w="682" w:type="dxa"/>
          </w:tcPr>
          <w:p w14:paraId="11EF2F00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1FEADB88" w14:textId="77777777" w:rsidR="00294DA2" w:rsidRPr="00E06694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0FF4C3A8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C02AFF1" w14:textId="4EB1FA4C" w:rsidR="00294DA2" w:rsidRPr="00E61816" w:rsidRDefault="00A3054C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4E2474F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67A7D4FC" w14:textId="1FEAD816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007FAEE9" w14:textId="77777777" w:rsidTr="00BC40E6">
        <w:trPr>
          <w:trHeight w:val="288"/>
        </w:trPr>
        <w:tc>
          <w:tcPr>
            <w:tcW w:w="682" w:type="dxa"/>
          </w:tcPr>
          <w:p w14:paraId="7A2C758F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16A6EACF" w14:textId="77777777" w:rsidR="00294DA2" w:rsidRPr="00E06694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1C8AC46B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29DFFB6" w14:textId="1CDC1CF0" w:rsidR="00294DA2" w:rsidRPr="00E61816" w:rsidRDefault="00A3054C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52679D7E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6C11C35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13BB1837" w14:textId="77777777" w:rsidTr="00BC40E6">
        <w:trPr>
          <w:trHeight w:val="288"/>
        </w:trPr>
        <w:tc>
          <w:tcPr>
            <w:tcW w:w="682" w:type="dxa"/>
          </w:tcPr>
          <w:p w14:paraId="3D65CD14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05794718" w14:textId="77777777" w:rsidR="00294DA2" w:rsidRPr="00E06694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3"/>
          </w:tcPr>
          <w:p w14:paraId="18A925F5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C21F15C" w14:textId="434EE92C" w:rsidR="00294DA2" w:rsidRPr="00E61816" w:rsidRDefault="00A3054C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2D352998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6B897785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0E7876F4" w14:textId="77777777" w:rsidTr="00BC40E6">
        <w:trPr>
          <w:trHeight w:val="288"/>
        </w:trPr>
        <w:tc>
          <w:tcPr>
            <w:tcW w:w="682" w:type="dxa"/>
          </w:tcPr>
          <w:p w14:paraId="0B9CA2DE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1320CA8F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6C07945B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9D3610A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3D3EB1BF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2935C2A2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279AA999" w14:textId="77777777" w:rsidTr="00BC40E6">
        <w:trPr>
          <w:trHeight w:val="164"/>
        </w:trPr>
        <w:tc>
          <w:tcPr>
            <w:tcW w:w="682" w:type="dxa"/>
          </w:tcPr>
          <w:p w14:paraId="3E7827A9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6946" w:type="dxa"/>
            <w:gridSpan w:val="4"/>
          </w:tcPr>
          <w:p w14:paraId="22966101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E14185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63F68530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03607CA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0A457704" w14:textId="77777777" w:rsidTr="00BC40E6">
        <w:trPr>
          <w:trHeight w:val="288"/>
        </w:trPr>
        <w:tc>
          <w:tcPr>
            <w:tcW w:w="682" w:type="dxa"/>
          </w:tcPr>
          <w:p w14:paraId="73691C62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Q.3</w:t>
            </w:r>
          </w:p>
        </w:tc>
        <w:tc>
          <w:tcPr>
            <w:tcW w:w="6946" w:type="dxa"/>
            <w:gridSpan w:val="4"/>
          </w:tcPr>
          <w:p w14:paraId="2272D896" w14:textId="153F4570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Attempt </w:t>
            </w:r>
            <w: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the</w:t>
            </w: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 following Questions</w:t>
            </w:r>
          </w:p>
        </w:tc>
        <w:tc>
          <w:tcPr>
            <w:tcW w:w="1134" w:type="dxa"/>
          </w:tcPr>
          <w:p w14:paraId="2AEBA512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992" w:type="dxa"/>
          </w:tcPr>
          <w:p w14:paraId="2D286E52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031CFDE9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643C3D21" w14:textId="77777777" w:rsidTr="00BC40E6">
        <w:trPr>
          <w:trHeight w:val="288"/>
        </w:trPr>
        <w:tc>
          <w:tcPr>
            <w:tcW w:w="682" w:type="dxa"/>
          </w:tcPr>
          <w:p w14:paraId="25F37DBE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092BAFB8" w14:textId="77777777" w:rsidR="00294DA2" w:rsidRPr="00E06694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6C00D7EE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768C2DA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09081152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158D2E77" w14:textId="0F709811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5971FDDE" w14:textId="77777777" w:rsidTr="00BC40E6">
        <w:trPr>
          <w:trHeight w:val="288"/>
        </w:trPr>
        <w:tc>
          <w:tcPr>
            <w:tcW w:w="682" w:type="dxa"/>
          </w:tcPr>
          <w:p w14:paraId="76021A23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49B1BA48" w14:textId="77777777" w:rsidR="00294DA2" w:rsidRPr="00E06694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424448E1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50ACA8B8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0AD1718A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1FFD74AE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6F61AA3B" w14:textId="77777777" w:rsidTr="00BC40E6">
        <w:trPr>
          <w:trHeight w:val="288"/>
        </w:trPr>
        <w:tc>
          <w:tcPr>
            <w:tcW w:w="682" w:type="dxa"/>
          </w:tcPr>
          <w:p w14:paraId="05251281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7A43A511" w14:textId="375795DB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102084F3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4A9916D9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6E0E61FD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38D21AFA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77911756" w14:textId="77777777" w:rsidTr="00BC40E6">
        <w:trPr>
          <w:trHeight w:val="288"/>
        </w:trPr>
        <w:tc>
          <w:tcPr>
            <w:tcW w:w="682" w:type="dxa"/>
          </w:tcPr>
          <w:p w14:paraId="10CC893B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11B9503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0D46EECD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543F760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4B7613F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0BE8A866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1B4C37AB" w14:textId="77777777" w:rsidTr="00BC40E6">
        <w:trPr>
          <w:trHeight w:val="154"/>
        </w:trPr>
        <w:tc>
          <w:tcPr>
            <w:tcW w:w="682" w:type="dxa"/>
          </w:tcPr>
          <w:p w14:paraId="1439269F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6946" w:type="dxa"/>
            <w:gridSpan w:val="4"/>
          </w:tcPr>
          <w:p w14:paraId="6F8B5649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4F7A1505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19854D3E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29F0F0A2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94DA2" w:rsidRPr="00E61816" w14:paraId="556F185F" w14:textId="77777777" w:rsidTr="00BC40E6">
        <w:trPr>
          <w:trHeight w:val="288"/>
        </w:trPr>
        <w:tc>
          <w:tcPr>
            <w:tcW w:w="682" w:type="dxa"/>
          </w:tcPr>
          <w:p w14:paraId="5600532B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65836D5D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7E077354" w14:textId="77777777" w:rsidR="00294DA2" w:rsidRPr="00E61816" w:rsidRDefault="00294DA2" w:rsidP="00294DA2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EE068F4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275A32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3ABBE5E3" w14:textId="77777777" w:rsidR="00294DA2" w:rsidRPr="00E61816" w:rsidRDefault="00294DA2" w:rsidP="00294DA2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206DC5D" w14:textId="77777777" w:rsidR="00667EF8" w:rsidRPr="00E61816" w:rsidRDefault="00A83DBB" w:rsidP="00AB57B8">
      <w:pPr>
        <w:ind w:left="-450"/>
        <w:rPr>
          <w:rFonts w:ascii="Times New Roman" w:eastAsiaTheme="minorHAnsi" w:hAnsi="Times New Roman" w:cs="Times New Roman"/>
          <w:color w:val="000000" w:themeColor="text1"/>
        </w:rPr>
      </w:pP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  <w:t>*******</w:t>
      </w:r>
    </w:p>
    <w:p w14:paraId="092F4C99" w14:textId="77777777" w:rsidR="00E06694" w:rsidRDefault="00E06694" w:rsidP="00E06694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CC3858">
        <w:rPr>
          <w:rFonts w:ascii="Times New Roman" w:eastAsiaTheme="minorHAnsi" w:hAnsi="Times New Roman" w:cs="Times New Roman"/>
          <w:b/>
          <w:color w:val="FF0000"/>
        </w:rPr>
        <w:t xml:space="preserve">Note: </w:t>
      </w:r>
      <w:r>
        <w:rPr>
          <w:rFonts w:ascii="Times New Roman" w:eastAsiaTheme="minorHAnsi" w:hAnsi="Times New Roman" w:cs="Times New Roman"/>
          <w:b/>
          <w:color w:val="FF0000"/>
        </w:rPr>
        <w:t>D</w:t>
      </w:r>
      <w:r w:rsidRPr="00CC3858">
        <w:rPr>
          <w:rFonts w:ascii="Times New Roman" w:eastAsiaTheme="minorHAnsi" w:hAnsi="Times New Roman" w:cs="Times New Roman"/>
          <w:b/>
          <w:color w:val="FF0000"/>
        </w:rPr>
        <w:t>o not change the format and table properties</w:t>
      </w:r>
      <w:r>
        <w:rPr>
          <w:rFonts w:ascii="Times New Roman" w:eastAsiaTheme="minorHAnsi" w:hAnsi="Times New Roman" w:cs="Times New Roman"/>
          <w:b/>
          <w:color w:val="FF0000"/>
        </w:rPr>
        <w:t>.</w:t>
      </w:r>
    </w:p>
    <w:p w14:paraId="769A33EA" w14:textId="77777777" w:rsidR="00E06694" w:rsidRDefault="00E06694" w:rsidP="00E06694">
      <w:pPr>
        <w:spacing w:after="0"/>
        <w:ind w:left="-45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Theme="minorHAnsi" w:hAnsi="Times New Roman" w:cs="Times New Roman"/>
          <w:b/>
          <w:color w:val="FF0000"/>
        </w:rPr>
        <w:t xml:space="preserve">Change the NAME OF EXAM, MONTH, YEAR, </w:t>
      </w:r>
      <w:proofErr w:type="gramStart"/>
      <w:r>
        <w:rPr>
          <w:rFonts w:ascii="Times New Roman" w:eastAsiaTheme="minorHAnsi" w:hAnsi="Times New Roman" w:cs="Times New Roman"/>
          <w:b/>
          <w:color w:val="FF0000"/>
        </w:rPr>
        <w:t>CLASS,  BRANCH</w:t>
      </w:r>
      <w:proofErr w:type="gramEnd"/>
      <w:r>
        <w:rPr>
          <w:rFonts w:ascii="Times New Roman" w:eastAsiaTheme="minorHAnsi" w:hAnsi="Times New Roman" w:cs="Times New Roman"/>
          <w:b/>
          <w:color w:val="FF0000"/>
        </w:rPr>
        <w:t xml:space="preserve"> NAME, COURSE NAME AND CODE, DAY AND DATE.</w:t>
      </w:r>
      <w:r w:rsidRPr="0039153C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14C689E7" w14:textId="77777777" w:rsidR="00E06694" w:rsidRPr="0039153C" w:rsidRDefault="00E06694" w:rsidP="00E06694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39153C">
        <w:rPr>
          <w:rFonts w:ascii="Times New Roman" w:eastAsiaTheme="minorHAnsi" w:hAnsi="Times New Roman" w:cs="Times New Roman"/>
          <w:b/>
          <w:color w:val="FF0000"/>
        </w:rPr>
        <w:t>*** Question</w:t>
      </w:r>
      <w:r>
        <w:rPr>
          <w:rFonts w:ascii="Times New Roman" w:eastAsiaTheme="minorHAnsi" w:hAnsi="Times New Roman" w:cs="Times New Roman"/>
          <w:b/>
          <w:color w:val="FF0000"/>
        </w:rPr>
        <w:t>s</w:t>
      </w: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Font Size-14***</w:t>
      </w:r>
    </w:p>
    <w:p w14:paraId="1FA519FE" w14:textId="77777777" w:rsidR="00E06694" w:rsidRPr="0039153C" w:rsidRDefault="00E06694" w:rsidP="00E06694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***Cognitive Level</w:t>
      </w:r>
      <w:r>
        <w:rPr>
          <w:rFonts w:ascii="Times New Roman" w:eastAsiaTheme="minorHAnsi" w:hAnsi="Times New Roman" w:cs="Times New Roman"/>
          <w:b/>
          <w:color w:val="FF0000"/>
        </w:rPr>
        <w:t>,</w:t>
      </w: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</w:t>
      </w:r>
      <w:r>
        <w:rPr>
          <w:rFonts w:ascii="Times New Roman" w:eastAsiaTheme="minorHAnsi" w:hAnsi="Times New Roman" w:cs="Times New Roman"/>
          <w:b/>
          <w:color w:val="FF0000"/>
        </w:rPr>
        <w:t xml:space="preserve">Co </w:t>
      </w:r>
      <w:r w:rsidRPr="0039153C">
        <w:rPr>
          <w:rFonts w:ascii="Times New Roman" w:eastAsiaTheme="minorHAnsi" w:hAnsi="Times New Roman" w:cs="Times New Roman"/>
          <w:b/>
          <w:color w:val="FF0000"/>
        </w:rPr>
        <w:t>&amp; Marks Font Size-10</w:t>
      </w:r>
      <w:r>
        <w:rPr>
          <w:rFonts w:ascii="Times New Roman" w:eastAsiaTheme="minorHAnsi" w:hAnsi="Times New Roman" w:cs="Times New Roman"/>
          <w:b/>
          <w:color w:val="FF0000"/>
        </w:rPr>
        <w:t xml:space="preserve"> &amp; Italic</w:t>
      </w:r>
      <w:r w:rsidRPr="0039153C">
        <w:rPr>
          <w:rFonts w:ascii="Times New Roman" w:eastAsiaTheme="minorHAnsi" w:hAnsi="Times New Roman" w:cs="Times New Roman"/>
          <w:b/>
          <w:color w:val="FF0000"/>
        </w:rPr>
        <w:t>***</w:t>
      </w:r>
    </w:p>
    <w:p w14:paraId="29A03169" w14:textId="77777777" w:rsidR="00F9492D" w:rsidRPr="00E61816" w:rsidRDefault="00F9492D" w:rsidP="000F2CE4">
      <w:pPr>
        <w:rPr>
          <w:rFonts w:ascii="Times New Roman" w:eastAsiaTheme="minorHAnsi" w:hAnsi="Times New Roman" w:cs="Times New Roman"/>
          <w:color w:val="000000" w:themeColor="text1"/>
        </w:rPr>
      </w:pPr>
    </w:p>
    <w:sectPr w:rsidR="00F9492D" w:rsidRPr="00E61816" w:rsidSect="00294DA2">
      <w:footerReference w:type="default" r:id="rId9"/>
      <w:pgSz w:w="11906" w:h="16838" w:code="9"/>
      <w:pgMar w:top="900" w:right="1008" w:bottom="720" w:left="126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FAD42" w14:textId="77777777" w:rsidR="00B63DD1" w:rsidRDefault="00B63DD1" w:rsidP="00826EB1">
      <w:pPr>
        <w:spacing w:after="0" w:line="240" w:lineRule="auto"/>
      </w:pPr>
      <w:r>
        <w:separator/>
      </w:r>
    </w:p>
  </w:endnote>
  <w:endnote w:type="continuationSeparator" w:id="0">
    <w:p w14:paraId="6678ABE3" w14:textId="77777777" w:rsidR="00B63DD1" w:rsidRDefault="00B63DD1" w:rsidP="00826E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tsaah"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73593876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565050523"/>
          <w:docPartObj>
            <w:docPartGallery w:val="Page Numbers (Top of Page)"/>
            <w:docPartUnique/>
          </w:docPartObj>
        </w:sdtPr>
        <w:sdtContent>
          <w:p w14:paraId="729D4075" w14:textId="77777777" w:rsidR="00AB57B8" w:rsidRPr="00AD6DB1" w:rsidRDefault="00AB57B8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AD6DB1">
              <w:rPr>
                <w:rFonts w:ascii="Times New Roman" w:hAnsi="Times New Roman" w:cs="Times New Roman"/>
              </w:rPr>
              <w:t xml:space="preserve">Page </w: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AD6DB1">
              <w:rPr>
                <w:rFonts w:ascii="Times New Roman" w:hAnsi="Times New Roman" w:cs="Times New Roman"/>
                <w:b/>
              </w:rPr>
              <w:instrText xml:space="preserve"> PAGE </w:instrTex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E53EAE">
              <w:rPr>
                <w:rFonts w:ascii="Times New Roman" w:hAnsi="Times New Roman" w:cs="Times New Roman"/>
                <w:b/>
                <w:noProof/>
              </w:rPr>
              <w:t>2</w: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Pr="00AD6DB1">
              <w:rPr>
                <w:rFonts w:ascii="Times New Roman" w:hAnsi="Times New Roman" w:cs="Times New Roman"/>
              </w:rPr>
              <w:t xml:space="preserve"> of </w: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AD6DB1">
              <w:rPr>
                <w:rFonts w:ascii="Times New Roman" w:hAnsi="Times New Roman" w:cs="Times New Roman"/>
                <w:b/>
              </w:rPr>
              <w:instrText xml:space="preserve"> NUMPAGES  </w:instrTex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E53EAE">
              <w:rPr>
                <w:rFonts w:ascii="Times New Roman" w:hAnsi="Times New Roman" w:cs="Times New Roman"/>
                <w:b/>
                <w:noProof/>
              </w:rPr>
              <w:t>2</w: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15BEB24E" w14:textId="77777777" w:rsidR="00AB57B8" w:rsidRDefault="00AB57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BBE82" w14:textId="77777777" w:rsidR="00B63DD1" w:rsidRDefault="00B63DD1" w:rsidP="00826EB1">
      <w:pPr>
        <w:spacing w:after="0" w:line="240" w:lineRule="auto"/>
      </w:pPr>
      <w:r>
        <w:separator/>
      </w:r>
    </w:p>
  </w:footnote>
  <w:footnote w:type="continuationSeparator" w:id="0">
    <w:p w14:paraId="7D53A9F1" w14:textId="77777777" w:rsidR="00B63DD1" w:rsidRDefault="00B63DD1" w:rsidP="00826E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A37AE"/>
    <w:multiLevelType w:val="hybridMultilevel"/>
    <w:tmpl w:val="A4FCD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B6CFB"/>
    <w:multiLevelType w:val="hybridMultilevel"/>
    <w:tmpl w:val="67B62D9C"/>
    <w:lvl w:ilvl="0" w:tplc="9F9A68B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B7142B"/>
    <w:multiLevelType w:val="hybridMultilevel"/>
    <w:tmpl w:val="BAA01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E4E37"/>
    <w:multiLevelType w:val="hybridMultilevel"/>
    <w:tmpl w:val="EED4EE68"/>
    <w:lvl w:ilvl="0" w:tplc="8B20E4C0">
      <w:start w:val="1"/>
      <w:numFmt w:val="lowerRoman"/>
      <w:lvlText w:val="%1."/>
      <w:lvlJc w:val="left"/>
      <w:pPr>
        <w:ind w:left="1080" w:hanging="720"/>
      </w:pPr>
      <w:rPr>
        <w:rFonts w:ascii="Arial Narrow" w:eastAsiaTheme="minorEastAsia" w:hAnsi="Arial Narrow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F2A3F"/>
    <w:multiLevelType w:val="hybridMultilevel"/>
    <w:tmpl w:val="7C763616"/>
    <w:lvl w:ilvl="0" w:tplc="EF982D90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10F02"/>
    <w:multiLevelType w:val="hybridMultilevel"/>
    <w:tmpl w:val="DE38A2C4"/>
    <w:lvl w:ilvl="0" w:tplc="BC54885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D71270"/>
    <w:multiLevelType w:val="hybridMultilevel"/>
    <w:tmpl w:val="2C040992"/>
    <w:lvl w:ilvl="0" w:tplc="7B200A38">
      <w:start w:val="4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B4DD3"/>
    <w:multiLevelType w:val="hybridMultilevel"/>
    <w:tmpl w:val="8DE290BE"/>
    <w:lvl w:ilvl="0" w:tplc="A572B82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1E15DE"/>
    <w:multiLevelType w:val="hybridMultilevel"/>
    <w:tmpl w:val="3E583582"/>
    <w:lvl w:ilvl="0" w:tplc="04090013">
      <w:start w:val="1"/>
      <w:numFmt w:val="upperRoman"/>
      <w:lvlText w:val="%1."/>
      <w:lvlJc w:val="righ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3DE36EF8"/>
    <w:multiLevelType w:val="hybridMultilevel"/>
    <w:tmpl w:val="63EE3C5A"/>
    <w:lvl w:ilvl="0" w:tplc="2B8C16E2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3EEA5A3F"/>
    <w:multiLevelType w:val="hybridMultilevel"/>
    <w:tmpl w:val="C2CA6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01BE1"/>
    <w:multiLevelType w:val="hybridMultilevel"/>
    <w:tmpl w:val="3176DD68"/>
    <w:lvl w:ilvl="0" w:tplc="A572B82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60A55"/>
    <w:multiLevelType w:val="hybridMultilevel"/>
    <w:tmpl w:val="001EB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97867"/>
    <w:multiLevelType w:val="hybridMultilevel"/>
    <w:tmpl w:val="CDC0F4A6"/>
    <w:lvl w:ilvl="0" w:tplc="9F9A68B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726ECF"/>
    <w:multiLevelType w:val="hybridMultilevel"/>
    <w:tmpl w:val="AD1CAC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294603"/>
    <w:multiLevelType w:val="hybridMultilevel"/>
    <w:tmpl w:val="47AC0D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245DAF"/>
    <w:multiLevelType w:val="hybridMultilevel"/>
    <w:tmpl w:val="8C6454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BB1CBE"/>
    <w:multiLevelType w:val="hybridMultilevel"/>
    <w:tmpl w:val="9D5C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A66802"/>
    <w:multiLevelType w:val="hybridMultilevel"/>
    <w:tmpl w:val="00226412"/>
    <w:lvl w:ilvl="0" w:tplc="615A54C8">
      <w:start w:val="1"/>
      <w:numFmt w:val="lowerRoman"/>
      <w:lvlText w:val="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9" w15:restartNumberingAfterBreak="0">
    <w:nsid w:val="5F574894"/>
    <w:multiLevelType w:val="hybridMultilevel"/>
    <w:tmpl w:val="1B5848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55D8F"/>
    <w:multiLevelType w:val="hybridMultilevel"/>
    <w:tmpl w:val="1042FB3E"/>
    <w:lvl w:ilvl="0" w:tplc="8390BE7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DF3D4A"/>
    <w:multiLevelType w:val="hybridMultilevel"/>
    <w:tmpl w:val="B5B6822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52345"/>
    <w:multiLevelType w:val="hybridMultilevel"/>
    <w:tmpl w:val="9F3AE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545D4"/>
    <w:multiLevelType w:val="hybridMultilevel"/>
    <w:tmpl w:val="37B8FCD6"/>
    <w:lvl w:ilvl="0" w:tplc="615A54C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863A8"/>
    <w:multiLevelType w:val="hybridMultilevel"/>
    <w:tmpl w:val="506EE1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BE4D19"/>
    <w:multiLevelType w:val="hybridMultilevel"/>
    <w:tmpl w:val="1A58216C"/>
    <w:lvl w:ilvl="0" w:tplc="989623DA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9538885">
    <w:abstractNumId w:val="15"/>
  </w:num>
  <w:num w:numId="2" w16cid:durableId="2074042371">
    <w:abstractNumId w:val="18"/>
  </w:num>
  <w:num w:numId="3" w16cid:durableId="874002264">
    <w:abstractNumId w:val="14"/>
  </w:num>
  <w:num w:numId="4" w16cid:durableId="1375422492">
    <w:abstractNumId w:val="6"/>
  </w:num>
  <w:num w:numId="5" w16cid:durableId="996153518">
    <w:abstractNumId w:val="7"/>
  </w:num>
  <w:num w:numId="6" w16cid:durableId="445778333">
    <w:abstractNumId w:val="11"/>
  </w:num>
  <w:num w:numId="7" w16cid:durableId="1157647017">
    <w:abstractNumId w:val="25"/>
  </w:num>
  <w:num w:numId="8" w16cid:durableId="1358506546">
    <w:abstractNumId w:val="24"/>
  </w:num>
  <w:num w:numId="9" w16cid:durableId="307369651">
    <w:abstractNumId w:val="8"/>
  </w:num>
  <w:num w:numId="10" w16cid:durableId="1207523368">
    <w:abstractNumId w:val="9"/>
  </w:num>
  <w:num w:numId="11" w16cid:durableId="40178063">
    <w:abstractNumId w:val="16"/>
  </w:num>
  <w:num w:numId="12" w16cid:durableId="1791245076">
    <w:abstractNumId w:val="2"/>
  </w:num>
  <w:num w:numId="13" w16cid:durableId="1229074736">
    <w:abstractNumId w:val="19"/>
  </w:num>
  <w:num w:numId="14" w16cid:durableId="620501585">
    <w:abstractNumId w:val="21"/>
  </w:num>
  <w:num w:numId="15" w16cid:durableId="1254585036">
    <w:abstractNumId w:val="0"/>
  </w:num>
  <w:num w:numId="16" w16cid:durableId="1018700315">
    <w:abstractNumId w:val="23"/>
  </w:num>
  <w:num w:numId="17" w16cid:durableId="274800235">
    <w:abstractNumId w:val="12"/>
  </w:num>
  <w:num w:numId="18" w16cid:durableId="4522402">
    <w:abstractNumId w:val="13"/>
  </w:num>
  <w:num w:numId="19" w16cid:durableId="1479498299">
    <w:abstractNumId w:val="22"/>
  </w:num>
  <w:num w:numId="20" w16cid:durableId="1094865292">
    <w:abstractNumId w:val="10"/>
  </w:num>
  <w:num w:numId="21" w16cid:durableId="1977955074">
    <w:abstractNumId w:val="1"/>
  </w:num>
  <w:num w:numId="22" w16cid:durableId="1798256772">
    <w:abstractNumId w:val="3"/>
  </w:num>
  <w:num w:numId="23" w16cid:durableId="299115675">
    <w:abstractNumId w:val="4"/>
  </w:num>
  <w:num w:numId="24" w16cid:durableId="1608541848">
    <w:abstractNumId w:val="5"/>
  </w:num>
  <w:num w:numId="25" w16cid:durableId="391462587">
    <w:abstractNumId w:val="20"/>
  </w:num>
  <w:num w:numId="26" w16cid:durableId="21117051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tjQ0MjWzNDA1NDZW0lEKTi0uzszPAykwNKkFAD17TUQtAAAA"/>
  </w:docVars>
  <w:rsids>
    <w:rsidRoot w:val="00FB0006"/>
    <w:rsid w:val="00001BF4"/>
    <w:rsid w:val="00003A0B"/>
    <w:rsid w:val="00004319"/>
    <w:rsid w:val="00014661"/>
    <w:rsid w:val="0001642B"/>
    <w:rsid w:val="00051165"/>
    <w:rsid w:val="000518FB"/>
    <w:rsid w:val="00060817"/>
    <w:rsid w:val="00067441"/>
    <w:rsid w:val="00067735"/>
    <w:rsid w:val="0007527E"/>
    <w:rsid w:val="00084370"/>
    <w:rsid w:val="000B0E0D"/>
    <w:rsid w:val="000B6010"/>
    <w:rsid w:val="000C0A7A"/>
    <w:rsid w:val="000D0C87"/>
    <w:rsid w:val="000F1AA9"/>
    <w:rsid w:val="000F2CE4"/>
    <w:rsid w:val="000F637B"/>
    <w:rsid w:val="00113865"/>
    <w:rsid w:val="001202F4"/>
    <w:rsid w:val="00127EA9"/>
    <w:rsid w:val="001329B5"/>
    <w:rsid w:val="00136F02"/>
    <w:rsid w:val="00137597"/>
    <w:rsid w:val="001537E8"/>
    <w:rsid w:val="00161C95"/>
    <w:rsid w:val="001647FA"/>
    <w:rsid w:val="00171A02"/>
    <w:rsid w:val="001731F9"/>
    <w:rsid w:val="00176369"/>
    <w:rsid w:val="00184666"/>
    <w:rsid w:val="00184B68"/>
    <w:rsid w:val="00195BD0"/>
    <w:rsid w:val="001A020C"/>
    <w:rsid w:val="001A5118"/>
    <w:rsid w:val="001A570A"/>
    <w:rsid w:val="001A7F2B"/>
    <w:rsid w:val="001B3E38"/>
    <w:rsid w:val="001B53F8"/>
    <w:rsid w:val="001E24F1"/>
    <w:rsid w:val="001E7066"/>
    <w:rsid w:val="001F16AF"/>
    <w:rsid w:val="00201994"/>
    <w:rsid w:val="00203A40"/>
    <w:rsid w:val="00236E3F"/>
    <w:rsid w:val="00241D69"/>
    <w:rsid w:val="00241DA3"/>
    <w:rsid w:val="002432A2"/>
    <w:rsid w:val="00243F69"/>
    <w:rsid w:val="00244F34"/>
    <w:rsid w:val="0025234F"/>
    <w:rsid w:val="002550D7"/>
    <w:rsid w:val="00255A43"/>
    <w:rsid w:val="002564DA"/>
    <w:rsid w:val="0026119B"/>
    <w:rsid w:val="00261F30"/>
    <w:rsid w:val="00264E37"/>
    <w:rsid w:val="00265126"/>
    <w:rsid w:val="002671D9"/>
    <w:rsid w:val="00267FD4"/>
    <w:rsid w:val="002748C4"/>
    <w:rsid w:val="00291DB8"/>
    <w:rsid w:val="00294DA2"/>
    <w:rsid w:val="002A086C"/>
    <w:rsid w:val="002A27CC"/>
    <w:rsid w:val="002D3AD0"/>
    <w:rsid w:val="002D5F8D"/>
    <w:rsid w:val="002D5FC7"/>
    <w:rsid w:val="002E2DC3"/>
    <w:rsid w:val="002F139B"/>
    <w:rsid w:val="002F7DF7"/>
    <w:rsid w:val="00311D9D"/>
    <w:rsid w:val="00311F97"/>
    <w:rsid w:val="003140E6"/>
    <w:rsid w:val="00314729"/>
    <w:rsid w:val="00317885"/>
    <w:rsid w:val="00324C98"/>
    <w:rsid w:val="00335DB0"/>
    <w:rsid w:val="00337996"/>
    <w:rsid w:val="00346DEA"/>
    <w:rsid w:val="00355A3B"/>
    <w:rsid w:val="00356ADD"/>
    <w:rsid w:val="003611C0"/>
    <w:rsid w:val="00362BC4"/>
    <w:rsid w:val="00366F8A"/>
    <w:rsid w:val="00371D19"/>
    <w:rsid w:val="00380BD8"/>
    <w:rsid w:val="003A4BFB"/>
    <w:rsid w:val="003B4B68"/>
    <w:rsid w:val="003B525A"/>
    <w:rsid w:val="003C10F9"/>
    <w:rsid w:val="003D2FCC"/>
    <w:rsid w:val="003D7E99"/>
    <w:rsid w:val="00415FBF"/>
    <w:rsid w:val="00427EEF"/>
    <w:rsid w:val="0043502E"/>
    <w:rsid w:val="004375BD"/>
    <w:rsid w:val="004415F0"/>
    <w:rsid w:val="00443580"/>
    <w:rsid w:val="00447956"/>
    <w:rsid w:val="004666CF"/>
    <w:rsid w:val="00470447"/>
    <w:rsid w:val="00474399"/>
    <w:rsid w:val="00476B3E"/>
    <w:rsid w:val="00476B7B"/>
    <w:rsid w:val="004770F3"/>
    <w:rsid w:val="004918D4"/>
    <w:rsid w:val="00493605"/>
    <w:rsid w:val="004A1EBB"/>
    <w:rsid w:val="004A245A"/>
    <w:rsid w:val="004A4B0D"/>
    <w:rsid w:val="004B0CB5"/>
    <w:rsid w:val="004B5B42"/>
    <w:rsid w:val="004B6CA9"/>
    <w:rsid w:val="004E0CE5"/>
    <w:rsid w:val="004E79FF"/>
    <w:rsid w:val="004F33A2"/>
    <w:rsid w:val="004F7703"/>
    <w:rsid w:val="005008A9"/>
    <w:rsid w:val="00507131"/>
    <w:rsid w:val="0050772B"/>
    <w:rsid w:val="0051212A"/>
    <w:rsid w:val="0052219A"/>
    <w:rsid w:val="00523BEC"/>
    <w:rsid w:val="0053295E"/>
    <w:rsid w:val="00543A36"/>
    <w:rsid w:val="00555932"/>
    <w:rsid w:val="00564DBD"/>
    <w:rsid w:val="00574ADB"/>
    <w:rsid w:val="00591060"/>
    <w:rsid w:val="00593087"/>
    <w:rsid w:val="005939E3"/>
    <w:rsid w:val="005A086E"/>
    <w:rsid w:val="005A17A2"/>
    <w:rsid w:val="005A793E"/>
    <w:rsid w:val="005B5483"/>
    <w:rsid w:val="005B7AEE"/>
    <w:rsid w:val="005C5043"/>
    <w:rsid w:val="005D20CE"/>
    <w:rsid w:val="005D2704"/>
    <w:rsid w:val="005D2FE9"/>
    <w:rsid w:val="005D6C05"/>
    <w:rsid w:val="005D7E76"/>
    <w:rsid w:val="005F56E7"/>
    <w:rsid w:val="00603145"/>
    <w:rsid w:val="00607A2A"/>
    <w:rsid w:val="00614AEA"/>
    <w:rsid w:val="00626215"/>
    <w:rsid w:val="00636013"/>
    <w:rsid w:val="00654B30"/>
    <w:rsid w:val="006604C3"/>
    <w:rsid w:val="00667EF8"/>
    <w:rsid w:val="00683AC5"/>
    <w:rsid w:val="00683F08"/>
    <w:rsid w:val="00685150"/>
    <w:rsid w:val="006860B7"/>
    <w:rsid w:val="0068754A"/>
    <w:rsid w:val="00690720"/>
    <w:rsid w:val="00691CFD"/>
    <w:rsid w:val="006974C4"/>
    <w:rsid w:val="006A42C5"/>
    <w:rsid w:val="006A534D"/>
    <w:rsid w:val="006C4B2A"/>
    <w:rsid w:val="006C5E96"/>
    <w:rsid w:val="006F12C2"/>
    <w:rsid w:val="006F222E"/>
    <w:rsid w:val="006F361C"/>
    <w:rsid w:val="00706E66"/>
    <w:rsid w:val="00710396"/>
    <w:rsid w:val="007132DC"/>
    <w:rsid w:val="00722EB6"/>
    <w:rsid w:val="00723F19"/>
    <w:rsid w:val="00726D16"/>
    <w:rsid w:val="0072776E"/>
    <w:rsid w:val="00731163"/>
    <w:rsid w:val="0074173A"/>
    <w:rsid w:val="00761161"/>
    <w:rsid w:val="007616D4"/>
    <w:rsid w:val="007629C4"/>
    <w:rsid w:val="00762EAF"/>
    <w:rsid w:val="00764036"/>
    <w:rsid w:val="00765F03"/>
    <w:rsid w:val="00791C6B"/>
    <w:rsid w:val="00796354"/>
    <w:rsid w:val="007A40E6"/>
    <w:rsid w:val="007A7400"/>
    <w:rsid w:val="007B114A"/>
    <w:rsid w:val="007C4548"/>
    <w:rsid w:val="007D252B"/>
    <w:rsid w:val="007D32A1"/>
    <w:rsid w:val="007D32D7"/>
    <w:rsid w:val="008007AC"/>
    <w:rsid w:val="0080354E"/>
    <w:rsid w:val="00804EB8"/>
    <w:rsid w:val="008207D9"/>
    <w:rsid w:val="0082453D"/>
    <w:rsid w:val="00826EB1"/>
    <w:rsid w:val="00850AAC"/>
    <w:rsid w:val="0086212C"/>
    <w:rsid w:val="00865931"/>
    <w:rsid w:val="00870875"/>
    <w:rsid w:val="0087315F"/>
    <w:rsid w:val="00874139"/>
    <w:rsid w:val="00886319"/>
    <w:rsid w:val="00890F21"/>
    <w:rsid w:val="00893F6B"/>
    <w:rsid w:val="008A6532"/>
    <w:rsid w:val="008A798C"/>
    <w:rsid w:val="008B7CCF"/>
    <w:rsid w:val="008E25C7"/>
    <w:rsid w:val="008F6768"/>
    <w:rsid w:val="009058D4"/>
    <w:rsid w:val="00912E21"/>
    <w:rsid w:val="009210ED"/>
    <w:rsid w:val="00921325"/>
    <w:rsid w:val="00925E09"/>
    <w:rsid w:val="00931AFD"/>
    <w:rsid w:val="009329BD"/>
    <w:rsid w:val="0093363E"/>
    <w:rsid w:val="0094615E"/>
    <w:rsid w:val="00953108"/>
    <w:rsid w:val="00973C01"/>
    <w:rsid w:val="0097763C"/>
    <w:rsid w:val="00996F43"/>
    <w:rsid w:val="009A3626"/>
    <w:rsid w:val="009B1CF3"/>
    <w:rsid w:val="009B2F64"/>
    <w:rsid w:val="009B3C8E"/>
    <w:rsid w:val="009B4E94"/>
    <w:rsid w:val="009B5723"/>
    <w:rsid w:val="009C2100"/>
    <w:rsid w:val="009C4ABA"/>
    <w:rsid w:val="009D4475"/>
    <w:rsid w:val="009D7D00"/>
    <w:rsid w:val="009E161D"/>
    <w:rsid w:val="009E5994"/>
    <w:rsid w:val="009E5C9C"/>
    <w:rsid w:val="009F2E31"/>
    <w:rsid w:val="00A07BC5"/>
    <w:rsid w:val="00A10FE1"/>
    <w:rsid w:val="00A130A9"/>
    <w:rsid w:val="00A1590F"/>
    <w:rsid w:val="00A16536"/>
    <w:rsid w:val="00A16B99"/>
    <w:rsid w:val="00A224FF"/>
    <w:rsid w:val="00A243D2"/>
    <w:rsid w:val="00A3054C"/>
    <w:rsid w:val="00A331AD"/>
    <w:rsid w:val="00A3674B"/>
    <w:rsid w:val="00A4444B"/>
    <w:rsid w:val="00A51A1C"/>
    <w:rsid w:val="00A537AA"/>
    <w:rsid w:val="00A54C31"/>
    <w:rsid w:val="00A60B93"/>
    <w:rsid w:val="00A6311D"/>
    <w:rsid w:val="00A67E0D"/>
    <w:rsid w:val="00A70522"/>
    <w:rsid w:val="00A730C5"/>
    <w:rsid w:val="00A75893"/>
    <w:rsid w:val="00A77B34"/>
    <w:rsid w:val="00A83DBB"/>
    <w:rsid w:val="00A90E28"/>
    <w:rsid w:val="00AA27D6"/>
    <w:rsid w:val="00AB0FC7"/>
    <w:rsid w:val="00AB57B8"/>
    <w:rsid w:val="00AD2102"/>
    <w:rsid w:val="00AD6DB1"/>
    <w:rsid w:val="00AF1D56"/>
    <w:rsid w:val="00AF3855"/>
    <w:rsid w:val="00B36297"/>
    <w:rsid w:val="00B36D28"/>
    <w:rsid w:val="00B43D6A"/>
    <w:rsid w:val="00B4425E"/>
    <w:rsid w:val="00B546C5"/>
    <w:rsid w:val="00B63DD1"/>
    <w:rsid w:val="00B65B3B"/>
    <w:rsid w:val="00B65FD1"/>
    <w:rsid w:val="00B6788E"/>
    <w:rsid w:val="00B81A0E"/>
    <w:rsid w:val="00B96E51"/>
    <w:rsid w:val="00BA41BF"/>
    <w:rsid w:val="00BA5761"/>
    <w:rsid w:val="00BA72DB"/>
    <w:rsid w:val="00BA744B"/>
    <w:rsid w:val="00BA7CE8"/>
    <w:rsid w:val="00BB6406"/>
    <w:rsid w:val="00BC40E6"/>
    <w:rsid w:val="00BC6129"/>
    <w:rsid w:val="00BD3A9E"/>
    <w:rsid w:val="00BE15BB"/>
    <w:rsid w:val="00BE2F51"/>
    <w:rsid w:val="00C21077"/>
    <w:rsid w:val="00C2122A"/>
    <w:rsid w:val="00C26878"/>
    <w:rsid w:val="00C271BA"/>
    <w:rsid w:val="00C4146B"/>
    <w:rsid w:val="00C45374"/>
    <w:rsid w:val="00C51A90"/>
    <w:rsid w:val="00C8238E"/>
    <w:rsid w:val="00CA00E6"/>
    <w:rsid w:val="00CA2AEF"/>
    <w:rsid w:val="00CC2744"/>
    <w:rsid w:val="00CC2A49"/>
    <w:rsid w:val="00CD1BFE"/>
    <w:rsid w:val="00CE54F1"/>
    <w:rsid w:val="00CF3626"/>
    <w:rsid w:val="00D1067F"/>
    <w:rsid w:val="00D127A3"/>
    <w:rsid w:val="00D32C4A"/>
    <w:rsid w:val="00D32CD0"/>
    <w:rsid w:val="00D37C6E"/>
    <w:rsid w:val="00D45652"/>
    <w:rsid w:val="00D513DA"/>
    <w:rsid w:val="00D61EC8"/>
    <w:rsid w:val="00D636AC"/>
    <w:rsid w:val="00D63DF9"/>
    <w:rsid w:val="00D649C2"/>
    <w:rsid w:val="00D64BA5"/>
    <w:rsid w:val="00D7122D"/>
    <w:rsid w:val="00D76ED5"/>
    <w:rsid w:val="00D80596"/>
    <w:rsid w:val="00D82729"/>
    <w:rsid w:val="00D87AF8"/>
    <w:rsid w:val="00DA393C"/>
    <w:rsid w:val="00DB2C8D"/>
    <w:rsid w:val="00DB69E4"/>
    <w:rsid w:val="00DC389B"/>
    <w:rsid w:val="00DC4320"/>
    <w:rsid w:val="00DC4B54"/>
    <w:rsid w:val="00DC7CB4"/>
    <w:rsid w:val="00DD0970"/>
    <w:rsid w:val="00DD1108"/>
    <w:rsid w:val="00DE4603"/>
    <w:rsid w:val="00DE5CB2"/>
    <w:rsid w:val="00DE73AD"/>
    <w:rsid w:val="00DF5DA4"/>
    <w:rsid w:val="00DF71E0"/>
    <w:rsid w:val="00E06694"/>
    <w:rsid w:val="00E071E8"/>
    <w:rsid w:val="00E129E0"/>
    <w:rsid w:val="00E13266"/>
    <w:rsid w:val="00E15B10"/>
    <w:rsid w:val="00E32F2E"/>
    <w:rsid w:val="00E36E27"/>
    <w:rsid w:val="00E4055A"/>
    <w:rsid w:val="00E45E14"/>
    <w:rsid w:val="00E46136"/>
    <w:rsid w:val="00E53EAE"/>
    <w:rsid w:val="00E55684"/>
    <w:rsid w:val="00E61816"/>
    <w:rsid w:val="00E705A4"/>
    <w:rsid w:val="00E77431"/>
    <w:rsid w:val="00E81CE3"/>
    <w:rsid w:val="00E8330F"/>
    <w:rsid w:val="00E84A3C"/>
    <w:rsid w:val="00E94987"/>
    <w:rsid w:val="00EA45A1"/>
    <w:rsid w:val="00EB4F1A"/>
    <w:rsid w:val="00EC4E95"/>
    <w:rsid w:val="00EC7AEF"/>
    <w:rsid w:val="00ED1150"/>
    <w:rsid w:val="00ED6562"/>
    <w:rsid w:val="00EE310B"/>
    <w:rsid w:val="00EF03D3"/>
    <w:rsid w:val="00EF5819"/>
    <w:rsid w:val="00F0642F"/>
    <w:rsid w:val="00F15765"/>
    <w:rsid w:val="00F241A6"/>
    <w:rsid w:val="00F31462"/>
    <w:rsid w:val="00F315C3"/>
    <w:rsid w:val="00F3544C"/>
    <w:rsid w:val="00F356FC"/>
    <w:rsid w:val="00F429CF"/>
    <w:rsid w:val="00F54DBC"/>
    <w:rsid w:val="00F60D92"/>
    <w:rsid w:val="00F6296C"/>
    <w:rsid w:val="00F6510A"/>
    <w:rsid w:val="00F73220"/>
    <w:rsid w:val="00F75FF0"/>
    <w:rsid w:val="00F77E11"/>
    <w:rsid w:val="00F82927"/>
    <w:rsid w:val="00F8534D"/>
    <w:rsid w:val="00F856D0"/>
    <w:rsid w:val="00F9492D"/>
    <w:rsid w:val="00FA0CFD"/>
    <w:rsid w:val="00FB0006"/>
    <w:rsid w:val="00FC404E"/>
    <w:rsid w:val="00FC6DA5"/>
    <w:rsid w:val="00FD1A27"/>
    <w:rsid w:val="00FD3E8F"/>
    <w:rsid w:val="00FD642F"/>
    <w:rsid w:val="00FF4503"/>
    <w:rsid w:val="00FF4D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  <o:rules v:ext="edit">
        <o:r id="V:Rule1" type="connector" idref="#AutoShape 2"/>
        <o:r id="V:Rule2" type="connector" idref="#_x0000_s2053"/>
      </o:rules>
    </o:shapelayout>
  </w:shapeDefaults>
  <w:decimalSymbol w:val="."/>
  <w:listSeparator w:val=","/>
  <w14:docId w14:val="4F1B7223"/>
  <w15:docId w15:val="{1BEC4423-A01F-4D4F-889F-5E58707A4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6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000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0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006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4537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544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26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EB1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26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EB1"/>
    <w:rPr>
      <w:rFonts w:eastAsiaTheme="minorEastAsi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46DE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1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44B5F-B09F-417D-8BD0-7DD2C2418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E</dc:creator>
  <cp:lastModifiedBy>sit co</cp:lastModifiedBy>
  <cp:revision>49</cp:revision>
  <cp:lastPrinted>2023-01-02T05:40:00Z</cp:lastPrinted>
  <dcterms:created xsi:type="dcterms:W3CDTF">2022-12-05T07:03:00Z</dcterms:created>
  <dcterms:modified xsi:type="dcterms:W3CDTF">2025-09-24T06:39:00Z</dcterms:modified>
</cp:coreProperties>
</file>